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6B1F85C8" w:rsidR="00972AA6" w:rsidRPr="00F20222" w:rsidRDefault="0067769F" w:rsidP="00FC5280">
      <w:pPr>
        <w:tabs>
          <w:tab w:val="left" w:pos="4820"/>
        </w:tabs>
        <w:rPr>
          <w:sz w:val="24"/>
          <w:szCs w:val="24"/>
        </w:rPr>
      </w:pPr>
      <w:r w:rsidRPr="00F20222">
        <w:rPr>
          <w:sz w:val="24"/>
          <w:szCs w:val="24"/>
        </w:rPr>
        <w:t xml:space="preserve">Date: </w:t>
      </w:r>
      <w:sdt>
        <w:sdtPr>
          <w:rPr>
            <w:sz w:val="24"/>
            <w:szCs w:val="24"/>
          </w:rPr>
          <w:id w:val="1289780849"/>
          <w:placeholder>
            <w:docPart w:val="DefaultPlaceholder_-1854013437"/>
          </w:placeholder>
          <w:date w:fullDate="2024-05-23T00:00:00Z">
            <w:dateFormat w:val="yyyy-MM-dd"/>
            <w:lid w:val="en-CA"/>
            <w:storeMappedDataAs w:val="dateTime"/>
            <w:calendar w:val="gregorian"/>
          </w:date>
        </w:sdtPr>
        <w:sdtContent>
          <w:r w:rsidR="008E0665" w:rsidRPr="00F20222">
            <w:rPr>
              <w:sz w:val="24"/>
              <w:szCs w:val="24"/>
            </w:rPr>
            <w:t>2024-05-23</w:t>
          </w:r>
        </w:sdtContent>
      </w:sdt>
      <w:r w:rsidR="008A7746" w:rsidRPr="00F20222">
        <w:rPr>
          <w:sz w:val="24"/>
          <w:szCs w:val="24"/>
        </w:rPr>
        <w:t xml:space="preserve"> </w:t>
      </w:r>
      <w:r w:rsidR="008A7746" w:rsidRPr="00F20222">
        <w:rPr>
          <w:sz w:val="24"/>
          <w:szCs w:val="24"/>
        </w:rPr>
        <w:tab/>
      </w:r>
      <w:r w:rsidR="00F20222">
        <w:rPr>
          <w:sz w:val="24"/>
          <w:szCs w:val="24"/>
        </w:rPr>
        <w:tab/>
      </w:r>
      <w:r w:rsidR="008A7746" w:rsidRPr="00F20222">
        <w:rPr>
          <w:sz w:val="24"/>
          <w:szCs w:val="24"/>
        </w:rPr>
        <w:t xml:space="preserve">Client Name: </w:t>
      </w:r>
      <w:sdt>
        <w:sdtPr>
          <w:rPr>
            <w:sz w:val="24"/>
            <w:szCs w:val="24"/>
          </w:rPr>
          <w:id w:val="-827822799"/>
          <w:placeholder>
            <w:docPart w:val="3DBBB34FC6F54CC0A90669D154B33F4C"/>
          </w:placeholder>
        </w:sdtPr>
        <w:sdtContent>
          <w:r w:rsidR="008E0665" w:rsidRPr="00F20222">
            <w:rPr>
              <w:rStyle w:val="normaltextrun"/>
              <w:rFonts w:ascii="Calibri" w:hAnsi="Calibri" w:cs="Calibri"/>
              <w:sz w:val="24"/>
              <w:szCs w:val="24"/>
            </w:rPr>
            <w:t>Nafis Bhamjee</w:t>
          </w:r>
        </w:sdtContent>
      </w:sdt>
    </w:p>
    <w:p w14:paraId="4E71348C" w14:textId="084403D9" w:rsidR="00FC5280" w:rsidRDefault="0019740C" w:rsidP="00FC5280">
      <w:pPr>
        <w:tabs>
          <w:tab w:val="left" w:pos="4820"/>
        </w:tabs>
        <w:rPr>
          <w:sz w:val="24"/>
          <w:szCs w:val="24"/>
        </w:rPr>
      </w:pPr>
      <w:r w:rsidRPr="00F20222">
        <w:rPr>
          <w:sz w:val="24"/>
          <w:szCs w:val="24"/>
        </w:rPr>
        <w:t xml:space="preserve">Team </w:t>
      </w:r>
      <w:r w:rsidR="00972AA6" w:rsidRPr="00F20222">
        <w:rPr>
          <w:sz w:val="24"/>
          <w:szCs w:val="24"/>
        </w:rPr>
        <w:t xml:space="preserve">Members </w:t>
      </w:r>
      <w:r w:rsidRPr="00F20222">
        <w:rPr>
          <w:sz w:val="24"/>
          <w:szCs w:val="24"/>
        </w:rPr>
        <w:t>Name</w:t>
      </w:r>
      <w:r w:rsidR="00972AA6" w:rsidRPr="00F20222">
        <w:rPr>
          <w:sz w:val="24"/>
          <w:szCs w:val="24"/>
        </w:rPr>
        <w:t>s</w:t>
      </w:r>
      <w:r w:rsidRPr="00F20222">
        <w:rPr>
          <w:sz w:val="24"/>
          <w:szCs w:val="24"/>
        </w:rPr>
        <w:t xml:space="preserve">: </w:t>
      </w:r>
      <w:sdt>
        <w:sdtPr>
          <w:rPr>
            <w:sz w:val="24"/>
            <w:szCs w:val="24"/>
          </w:rPr>
          <w:id w:val="-482772125"/>
          <w:placeholder>
            <w:docPart w:val="DefaultPlaceholder_-1854013440"/>
          </w:placeholder>
        </w:sdtPr>
        <w:sdtContent>
          <w:r w:rsidR="008E0665" w:rsidRPr="00F20222">
            <w:rPr>
              <w:rStyle w:val="contentcontrolboundarysink"/>
              <w:rFonts w:ascii="Calibri" w:hAnsi="Calibri" w:cs="Calibri"/>
              <w:sz w:val="24"/>
              <w:szCs w:val="24"/>
            </w:rPr>
            <w:t>​</w:t>
          </w:r>
          <w:r w:rsidR="008E0665" w:rsidRPr="00F20222">
            <w:rPr>
              <w:rStyle w:val="normaltextrun"/>
              <w:rFonts w:ascii="Calibri" w:hAnsi="Calibri" w:cs="Calibri"/>
              <w:sz w:val="24"/>
              <w:szCs w:val="24"/>
            </w:rPr>
            <w:t>Rishabh Jeed, Nafis Bhamjee, Aamir Vidha, Mohammed Aadil Suhail Shaikh</w:t>
          </w:r>
          <w:r w:rsidR="008E0665" w:rsidRPr="00F20222">
            <w:rPr>
              <w:rStyle w:val="contentcontrolboundarysink"/>
              <w:rFonts w:ascii="Calibri" w:hAnsi="Calibri" w:cs="Calibri"/>
              <w:sz w:val="24"/>
              <w:szCs w:val="24"/>
            </w:rPr>
            <w:t>​</w:t>
          </w:r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>This task either does not apply to the project or you have chosen not to review it as part of the deliverable at this time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3"/>
        <w:gridCol w:w="1137"/>
        <w:gridCol w:w="5670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2711AA0E" w:rsidR="00071E51" w:rsidRPr="00A33606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605846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E066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46BF5B1D" w:rsidR="002620B9" w:rsidRPr="00A33606" w:rsidRDefault="002620B9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099084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0889FE9" w14:textId="31CB9DB9" w:rsidR="00071E51" w:rsidRPr="00A33606" w:rsidRDefault="008E0665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861328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380216C" w14:textId="0C8AD3DD" w:rsidR="00071E51" w:rsidRPr="00A33606" w:rsidRDefault="008E0665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232920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997F7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490751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AC6F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13CF4D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A8875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001405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1C614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ACC6FE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FEECB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7004B2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F19738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E723F5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FF3B328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32CF03A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9F22D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AD9982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8AFA21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4EAC2A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62B76C3B" w:rsidR="00071E51" w:rsidRPr="00A33606" w:rsidRDefault="008E0665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tate chart</w:t>
            </w:r>
            <w:r w:rsidR="00071E51" w:rsidRPr="00A33606">
              <w:rPr>
                <w:rFonts w:eastAsia="Times New Roman" w:cstheme="minorHAnsi"/>
                <w:color w:val="000000"/>
                <w:lang w:eastAsia="en-CA"/>
              </w:rPr>
              <w:t xml:space="preserve">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63B31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7F835F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83BBDF2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6F2A5A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14461A7" w14:textId="5F1E7D52" w:rsidR="00071E51" w:rsidRPr="00A33606" w:rsidRDefault="002A123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762F8DF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F235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8ED6D69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42CFF1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E617E6A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D3B73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D70C07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993EF6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B53B39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4E6A82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FCE59A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A533CCE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151E2A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D7232F6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119C39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F052F4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4F402E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020034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DAA733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F141EC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1ED07B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76D0B39" w14:textId="28417B73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D546739" w14:textId="7329AF5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089D31" w14:textId="213857C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5D5F28A" w14:textId="4B2CC82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BC6623C" w14:textId="10081F8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4B38A4A" w14:textId="22ADFB7F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CD0156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5C097D5" w14:textId="4B9C7A4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88DABFB" w14:textId="4D0C59A6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0BA1B6" w14:textId="6DD81D4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EBFFC3C" w14:textId="77F9B52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63C6882" w14:textId="41A769B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6820D7B" w14:textId="4E8F7582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731E313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8F148F" w14:textId="6852FD18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56A4E45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C00BF38" w14:textId="0ED8C71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6C692F07" w:rsidR="00AC0750" w:rsidRDefault="00AC0750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10DDE148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r w:rsidR="008E0665" w:rsidRPr="008E0665">
            <w:rPr>
              <w:rStyle w:val="normaltextrun"/>
              <w:rFonts w:ascii="Calibri" w:hAnsi="Calibri" w:cs="Calibri"/>
              <w:sz w:val="24"/>
              <w:szCs w:val="24"/>
            </w:rPr>
            <w:t>Mohammed Aadil Suhail Shaikh,</w:t>
          </w:r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4-05-23T00:00:00Z">
            <w:dateFormat w:val="M/d/yyyy"/>
            <w:lid w:val="en-US"/>
            <w:storeMappedDataAs w:val="dateTime"/>
            <w:calendar w:val="gregorian"/>
          </w:date>
        </w:sdtPr>
        <w:sdtContent>
          <w:r w:rsidR="008E0665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5/23/2024</w:t>
          </w:r>
        </w:sdtContent>
      </w:sdt>
      <w:r w:rsidR="008E0665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.</w:t>
      </w:r>
    </w:p>
    <w:sectPr w:rsidR="00A33606" w:rsidSect="0017570E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06A259" w14:textId="77777777" w:rsidR="0098501E" w:rsidRDefault="0098501E" w:rsidP="00F960A4">
      <w:pPr>
        <w:spacing w:after="0" w:line="240" w:lineRule="auto"/>
      </w:pPr>
      <w:r>
        <w:separator/>
      </w:r>
    </w:p>
  </w:endnote>
  <w:endnote w:type="continuationSeparator" w:id="0">
    <w:p w14:paraId="139F67F7" w14:textId="77777777" w:rsidR="0098501E" w:rsidRDefault="0098501E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F50560" w14:textId="77777777" w:rsidR="0098501E" w:rsidRDefault="0098501E" w:rsidP="00F960A4">
      <w:pPr>
        <w:spacing w:after="0" w:line="240" w:lineRule="auto"/>
      </w:pPr>
      <w:r>
        <w:separator/>
      </w:r>
    </w:p>
  </w:footnote>
  <w:footnote w:type="continuationSeparator" w:id="0">
    <w:p w14:paraId="0B5CDC42" w14:textId="77777777" w:rsidR="0098501E" w:rsidRDefault="0098501E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1"/>
  </w:num>
  <w:num w:numId="2" w16cid:durableId="109544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71E51"/>
    <w:rsid w:val="000979CA"/>
    <w:rsid w:val="000A14E6"/>
    <w:rsid w:val="000F1768"/>
    <w:rsid w:val="001001AB"/>
    <w:rsid w:val="001103D4"/>
    <w:rsid w:val="00113EC5"/>
    <w:rsid w:val="00166AEB"/>
    <w:rsid w:val="0017570E"/>
    <w:rsid w:val="00194445"/>
    <w:rsid w:val="0019740C"/>
    <w:rsid w:val="001B70C9"/>
    <w:rsid w:val="001C273B"/>
    <w:rsid w:val="002027CE"/>
    <w:rsid w:val="00203A28"/>
    <w:rsid w:val="002620B9"/>
    <w:rsid w:val="00296C87"/>
    <w:rsid w:val="002A1237"/>
    <w:rsid w:val="002F1444"/>
    <w:rsid w:val="00333083"/>
    <w:rsid w:val="00355C64"/>
    <w:rsid w:val="003B7B73"/>
    <w:rsid w:val="003D3725"/>
    <w:rsid w:val="004175D5"/>
    <w:rsid w:val="004209CA"/>
    <w:rsid w:val="00436326"/>
    <w:rsid w:val="004637F1"/>
    <w:rsid w:val="00520C5B"/>
    <w:rsid w:val="005F0F16"/>
    <w:rsid w:val="006556CA"/>
    <w:rsid w:val="00660057"/>
    <w:rsid w:val="00663CB8"/>
    <w:rsid w:val="0067769F"/>
    <w:rsid w:val="00712889"/>
    <w:rsid w:val="0074079B"/>
    <w:rsid w:val="00770359"/>
    <w:rsid w:val="008646EF"/>
    <w:rsid w:val="008A7746"/>
    <w:rsid w:val="008E0665"/>
    <w:rsid w:val="00914975"/>
    <w:rsid w:val="00915A97"/>
    <w:rsid w:val="00963E09"/>
    <w:rsid w:val="00972AA6"/>
    <w:rsid w:val="0098501E"/>
    <w:rsid w:val="00990CF0"/>
    <w:rsid w:val="009E6675"/>
    <w:rsid w:val="00A33606"/>
    <w:rsid w:val="00A33DB6"/>
    <w:rsid w:val="00A5218E"/>
    <w:rsid w:val="00A53519"/>
    <w:rsid w:val="00AC0750"/>
    <w:rsid w:val="00B400E1"/>
    <w:rsid w:val="00B50A1C"/>
    <w:rsid w:val="00B80AF4"/>
    <w:rsid w:val="00B82740"/>
    <w:rsid w:val="00BB521A"/>
    <w:rsid w:val="00BB6077"/>
    <w:rsid w:val="00BE1383"/>
    <w:rsid w:val="00C2167F"/>
    <w:rsid w:val="00C274B8"/>
    <w:rsid w:val="00C328EF"/>
    <w:rsid w:val="00C5677C"/>
    <w:rsid w:val="00CC19AF"/>
    <w:rsid w:val="00CD6457"/>
    <w:rsid w:val="00D375BB"/>
    <w:rsid w:val="00D43514"/>
    <w:rsid w:val="00D7283E"/>
    <w:rsid w:val="00DA094B"/>
    <w:rsid w:val="00DF6160"/>
    <w:rsid w:val="00E725C2"/>
    <w:rsid w:val="00E7414C"/>
    <w:rsid w:val="00E81040"/>
    <w:rsid w:val="00E87441"/>
    <w:rsid w:val="00EA0B01"/>
    <w:rsid w:val="00EF56C9"/>
    <w:rsid w:val="00F20222"/>
    <w:rsid w:val="00F34589"/>
    <w:rsid w:val="00F960A4"/>
    <w:rsid w:val="00FA0D4D"/>
    <w:rsid w:val="00FC0BF4"/>
    <w:rsid w:val="00FC5280"/>
    <w:rsid w:val="00FD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  <w:style w:type="character" w:customStyle="1" w:styleId="normaltextrun">
    <w:name w:val="normaltextrun"/>
    <w:basedOn w:val="DefaultParagraphFont"/>
    <w:rsid w:val="008E0665"/>
  </w:style>
  <w:style w:type="character" w:customStyle="1" w:styleId="contentcontrolboundarysink">
    <w:name w:val="contentcontrolboundarysink"/>
    <w:basedOn w:val="DefaultParagraphFont"/>
    <w:rsid w:val="008E06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BB34FC6F54CC0A90669D154B3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CB2E-9213-41E7-A523-1864FE6EC26A}"/>
      </w:docPartPr>
      <w:docPartBody>
        <w:p w:rsidR="0039165C" w:rsidRDefault="009C6A98" w:rsidP="009C6A98">
          <w:pPr>
            <w:pStyle w:val="3DBBB34FC6F54CC0A90669D154B33F4C"/>
          </w:pPr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0A14E6"/>
    <w:rsid w:val="001001AB"/>
    <w:rsid w:val="001E653F"/>
    <w:rsid w:val="0039165C"/>
    <w:rsid w:val="003E7A87"/>
    <w:rsid w:val="00424834"/>
    <w:rsid w:val="004B5F54"/>
    <w:rsid w:val="007043A3"/>
    <w:rsid w:val="0074611A"/>
    <w:rsid w:val="00862491"/>
    <w:rsid w:val="009203C1"/>
    <w:rsid w:val="009C6A98"/>
    <w:rsid w:val="00B3527B"/>
    <w:rsid w:val="00C228F9"/>
    <w:rsid w:val="00C94C20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  <w:style w:type="paragraph" w:customStyle="1" w:styleId="3DBBB34FC6F54CC0A90669D154B33F4C">
    <w:name w:val="3DBBB34FC6F54CC0A90669D154B33F4C"/>
    <w:rsid w:val="009C6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3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326</Words>
  <Characters>1863</Characters>
  <Application>Microsoft Office Word</Application>
  <DocSecurity>0</DocSecurity>
  <Lines>15</Lines>
  <Paragraphs>4</Paragraphs>
  <ScaleCrop>false</ScaleCrop>
  <Company>Conestoga College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Rishabh Jeed</cp:lastModifiedBy>
  <cp:revision>78</cp:revision>
  <dcterms:created xsi:type="dcterms:W3CDTF">2022-06-29T19:42:00Z</dcterms:created>
  <dcterms:modified xsi:type="dcterms:W3CDTF">2024-05-23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